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34B909" w14:textId="77777777" w:rsidR="00741A27" w:rsidRDefault="004545FB" w:rsidP="00E46A0C">
      <w:pPr>
        <w:pStyle w:val="Title"/>
      </w:pPr>
      <w:r>
        <w:t>Aplikacje Internetowe</w:t>
      </w:r>
    </w:p>
    <w:p w14:paraId="2EAB5860" w14:textId="77777777" w:rsidR="00E46A0C" w:rsidRPr="00376F60" w:rsidRDefault="00E46A0C" w:rsidP="00E46A0C">
      <w:pPr>
        <w:pStyle w:val="Subtitle"/>
      </w:pPr>
      <w:r w:rsidRPr="00376F60">
        <w:t xml:space="preserve">Sprawozdanie – Lab </w:t>
      </w:r>
      <w:r w:rsidR="0049383B" w:rsidRPr="00376F60">
        <w:t>5</w:t>
      </w:r>
      <w:r w:rsidR="00A560E9" w:rsidRPr="00376F60">
        <w:t xml:space="preserve"> – </w:t>
      </w:r>
      <w:r w:rsidR="00482802" w:rsidRPr="00376F60">
        <w:t>REST API Client – OpenWeatherMap.org</w:t>
      </w:r>
    </w:p>
    <w:p w14:paraId="7E6A2700" w14:textId="2F416122" w:rsidR="00E46A0C" w:rsidRDefault="00E46A0C" w:rsidP="00E46A0C">
      <w:r>
        <w:t>Data laboratorium:</w:t>
      </w:r>
      <w:r w:rsidR="00376F60">
        <w:t xml:space="preserve"> 04.12.2021</w:t>
      </w:r>
    </w:p>
    <w:p w14:paraId="496719D2" w14:textId="2DCCE437" w:rsidR="00E46A0C" w:rsidRDefault="00E46A0C" w:rsidP="00E46A0C">
      <w:r>
        <w:t xml:space="preserve">Autor: </w:t>
      </w:r>
      <w:r w:rsidR="00376F60">
        <w:t>Lewicki Maciej</w:t>
      </w:r>
    </w:p>
    <w:p w14:paraId="135659A5" w14:textId="49F22106" w:rsidR="00E46A0C" w:rsidRDefault="00E46A0C" w:rsidP="00E46A0C">
      <w:r>
        <w:t xml:space="preserve">Grupa: </w:t>
      </w:r>
      <w:r w:rsidR="00376F60">
        <w:t>42</w:t>
      </w:r>
    </w:p>
    <w:p w14:paraId="72B9C5F0" w14:textId="77777777" w:rsidR="00F03579" w:rsidRPr="00E46A0C" w:rsidRDefault="00F03579" w:rsidP="00E46A0C">
      <w:r>
        <w:t xml:space="preserve">Wersja: </w:t>
      </w:r>
      <w:r w:rsidR="0049383B">
        <w:t>2021</w:t>
      </w:r>
      <w:r>
        <w:t>/20</w:t>
      </w:r>
      <w:r w:rsidR="0049383B">
        <w:t>22</w:t>
      </w:r>
      <w:r>
        <w:t>-zima</w:t>
      </w:r>
    </w:p>
    <w:p w14:paraId="5BEB6E77" w14:textId="77777777" w:rsidR="00E46A0C" w:rsidRDefault="00E46A0C" w:rsidP="00E46A0C">
      <w:pPr>
        <w:pStyle w:val="Heading1"/>
      </w:pPr>
      <w:r>
        <w:t>Wprowadzenie</w:t>
      </w:r>
    </w:p>
    <w:p w14:paraId="71F9A2D2" w14:textId="77777777" w:rsidR="00F03579" w:rsidRPr="00F03579" w:rsidRDefault="00F03579" w:rsidP="00F03579">
      <w:pPr>
        <w:pStyle w:val="Instrukcja"/>
      </w:pPr>
      <w:r>
        <w:t>Tutaj należy umieścić 2-3 zdania opisujące zawartość sprawozdania i streszczające przebieg laboratorium. Wypełnienie tej rubryki warunkuje dalsze sprawdzenie sprawozdania.</w:t>
      </w:r>
    </w:p>
    <w:p w14:paraId="10E83918" w14:textId="25965998" w:rsidR="00E46A0C" w:rsidRDefault="00376F60" w:rsidP="00E46A0C">
      <w:r>
        <w:t xml:space="preserve">Zadaniem było stworzyć stronę która korzystając z </w:t>
      </w:r>
      <w:r w:rsidRPr="00376F60">
        <w:t>openweathermap.org</w:t>
      </w:r>
      <w:r>
        <w:t xml:space="preserve"> API pobiera dane na temat pogody i wyświetla je użytkownikowi.</w:t>
      </w:r>
    </w:p>
    <w:p w14:paraId="37E3094A" w14:textId="77777777" w:rsidR="00E46A0C" w:rsidRDefault="007E73BF" w:rsidP="00E46A0C">
      <w:pPr>
        <w:pStyle w:val="Heading1"/>
      </w:pPr>
      <w:r>
        <w:t xml:space="preserve">Strona </w:t>
      </w:r>
      <w:r w:rsidR="00DD0FE7">
        <w:t>HTML ze wszystkimi elementami</w:t>
      </w:r>
    </w:p>
    <w:p w14:paraId="1BE81EDF" w14:textId="13F7EF2B" w:rsidR="000772FB" w:rsidRDefault="00DD0FE7" w:rsidP="000772FB">
      <w:pPr>
        <w:pStyle w:val="Instrukcja"/>
        <w:rPr>
          <w:lang w:val="en-US"/>
        </w:rPr>
      </w:pPr>
      <w:r>
        <w:t xml:space="preserve">Należy przedstawić HTML ze wszystkimi wymaganymi elementami. </w:t>
      </w:r>
      <w:r w:rsidRPr="00376F60">
        <w:rPr>
          <w:lang w:val="en-US"/>
        </w:rPr>
        <w:t xml:space="preserve">1 </w:t>
      </w:r>
      <w:proofErr w:type="spellStart"/>
      <w:r w:rsidRPr="00376F60">
        <w:rPr>
          <w:lang w:val="en-US"/>
        </w:rPr>
        <w:t>punkt</w:t>
      </w:r>
      <w:proofErr w:type="spellEnd"/>
      <w:r w:rsidR="007E73BF" w:rsidRPr="00376F60">
        <w:rPr>
          <w:lang w:val="en-US"/>
        </w:rPr>
        <w:t>.</w:t>
      </w:r>
    </w:p>
    <w:p w14:paraId="299EFB05" w14:textId="2695C699" w:rsidR="00376F60" w:rsidRPr="00376F60" w:rsidRDefault="00376F60" w:rsidP="000772FB">
      <w:pPr>
        <w:pStyle w:val="Instrukcja"/>
        <w:rPr>
          <w:lang w:val="en-US"/>
        </w:rPr>
      </w:pPr>
      <w:r w:rsidRPr="00376F60">
        <w:rPr>
          <w:lang w:val="en-US"/>
        </w:rPr>
        <w:drawing>
          <wp:anchor distT="0" distB="0" distL="114300" distR="114300" simplePos="0" relativeHeight="251659264" behindDoc="0" locked="0" layoutInCell="1" allowOverlap="1" wp14:anchorId="5AF09174" wp14:editId="5A08FFFB">
            <wp:simplePos x="0" y="0"/>
            <wp:positionH relativeFrom="column">
              <wp:posOffset>0</wp:posOffset>
            </wp:positionH>
            <wp:positionV relativeFrom="paragraph">
              <wp:posOffset>3691890</wp:posOffset>
            </wp:positionV>
            <wp:extent cx="6645910" cy="6355080"/>
            <wp:effectExtent l="0" t="0" r="2540" b="762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355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C47282D" w14:textId="61398377" w:rsidR="00376F60" w:rsidRDefault="00376F60" w:rsidP="00E46A0C">
      <w:pPr>
        <w:pStyle w:val="Heading1"/>
        <w:rPr>
          <w:lang w:val="en-US"/>
        </w:rPr>
      </w:pPr>
      <w:r w:rsidRPr="00376F60">
        <w:rPr>
          <w:lang w:val="en-US"/>
        </w:rPr>
        <w:lastRenderedPageBreak/>
        <w:drawing>
          <wp:anchor distT="0" distB="0" distL="114300" distR="114300" simplePos="0" relativeHeight="251656192" behindDoc="0" locked="0" layoutInCell="1" allowOverlap="1" wp14:anchorId="50CBCB3F" wp14:editId="528DF8F6">
            <wp:simplePos x="0" y="0"/>
            <wp:positionH relativeFrom="column">
              <wp:posOffset>666750</wp:posOffset>
            </wp:positionH>
            <wp:positionV relativeFrom="paragraph">
              <wp:posOffset>0</wp:posOffset>
            </wp:positionV>
            <wp:extent cx="4772025" cy="3309620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72025" cy="3309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F32779" w14:textId="2AF035A8" w:rsidR="00E46A0C" w:rsidRPr="00482802" w:rsidRDefault="00482802" w:rsidP="00E46A0C">
      <w:pPr>
        <w:pStyle w:val="Heading1"/>
        <w:rPr>
          <w:lang w:val="en-US"/>
        </w:rPr>
      </w:pPr>
      <w:proofErr w:type="spellStart"/>
      <w:r w:rsidRPr="00482802">
        <w:rPr>
          <w:lang w:val="en-US"/>
        </w:rPr>
        <w:t>Żądanie</w:t>
      </w:r>
      <w:proofErr w:type="spellEnd"/>
      <w:r w:rsidRPr="00482802">
        <w:rPr>
          <w:lang w:val="en-US"/>
        </w:rPr>
        <w:t xml:space="preserve"> </w:t>
      </w:r>
      <w:proofErr w:type="spellStart"/>
      <w:r w:rsidRPr="00482802">
        <w:rPr>
          <w:lang w:val="en-US"/>
        </w:rPr>
        <w:t>XMLHttpRequest</w:t>
      </w:r>
      <w:proofErr w:type="spellEnd"/>
      <w:r w:rsidRPr="00482802">
        <w:rPr>
          <w:lang w:val="en-US"/>
        </w:rPr>
        <w:t xml:space="preserve"> pod endpoint c</w:t>
      </w:r>
      <w:r>
        <w:rPr>
          <w:lang w:val="en-US"/>
        </w:rPr>
        <w:t>urrent</w:t>
      </w:r>
    </w:p>
    <w:p w14:paraId="5C850243" w14:textId="767555F4" w:rsidR="00482802" w:rsidRDefault="00DD0FE7" w:rsidP="00376F60">
      <w:pPr>
        <w:pStyle w:val="Instrukcja"/>
      </w:pPr>
      <w:r>
        <w:t xml:space="preserve">Należy udokumentować </w:t>
      </w:r>
      <w:r w:rsidR="00482802">
        <w:t>pobieranie danych z endpointu current z wykorzystaniem tradycyjnego XMLHttpRequest. Wyświetlać dane z wykorzystaniem console.log()</w:t>
      </w:r>
      <w:r w:rsidR="000772FB">
        <w:t>.</w:t>
      </w:r>
      <w:r>
        <w:t xml:space="preserve"> 1 punkt.</w:t>
      </w:r>
    </w:p>
    <w:p w14:paraId="0E6F56CC" w14:textId="7610A182" w:rsidR="00376F60" w:rsidRPr="00E46A0C" w:rsidRDefault="00376F60" w:rsidP="00376F60">
      <w:pPr>
        <w:pStyle w:val="Instrukcja"/>
      </w:pPr>
      <w:r w:rsidRPr="00376F60">
        <w:drawing>
          <wp:anchor distT="0" distB="0" distL="114300" distR="114300" simplePos="0" relativeHeight="251669504" behindDoc="0" locked="0" layoutInCell="1" allowOverlap="1" wp14:anchorId="7710F9C6" wp14:editId="7FE8F328">
            <wp:simplePos x="0" y="0"/>
            <wp:positionH relativeFrom="column">
              <wp:posOffset>0</wp:posOffset>
            </wp:positionH>
            <wp:positionV relativeFrom="paragraph">
              <wp:posOffset>237490</wp:posOffset>
            </wp:positionV>
            <wp:extent cx="4239217" cy="1695687"/>
            <wp:effectExtent l="0" t="0" r="9525" b="0"/>
            <wp:wrapTopAndBottom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39217" cy="16956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5B4B6AD" w14:textId="77777777" w:rsidR="00482802" w:rsidRPr="00376F60" w:rsidRDefault="00482802" w:rsidP="00482802">
      <w:pPr>
        <w:pStyle w:val="Heading1"/>
        <w:rPr>
          <w:lang w:val="en-US"/>
        </w:rPr>
      </w:pPr>
      <w:proofErr w:type="spellStart"/>
      <w:r w:rsidRPr="00376F60">
        <w:rPr>
          <w:lang w:val="en-US"/>
        </w:rPr>
        <w:t>Żądanie</w:t>
      </w:r>
      <w:proofErr w:type="spellEnd"/>
      <w:r w:rsidRPr="00376F60">
        <w:rPr>
          <w:lang w:val="en-US"/>
        </w:rPr>
        <w:t xml:space="preserve"> Fetch API pod endpoint forecast</w:t>
      </w:r>
    </w:p>
    <w:p w14:paraId="30D11218" w14:textId="5C189C27" w:rsidR="00482802" w:rsidRDefault="00376F60" w:rsidP="00482802">
      <w:pPr>
        <w:pStyle w:val="Instrukcja"/>
      </w:pPr>
      <w:r w:rsidRPr="00376F60">
        <w:drawing>
          <wp:anchor distT="0" distB="0" distL="114300" distR="114300" simplePos="0" relativeHeight="251662336" behindDoc="0" locked="0" layoutInCell="1" allowOverlap="1" wp14:anchorId="2A7E63C9" wp14:editId="7E10AFE9">
            <wp:simplePos x="0" y="0"/>
            <wp:positionH relativeFrom="column">
              <wp:posOffset>0</wp:posOffset>
            </wp:positionH>
            <wp:positionV relativeFrom="paragraph">
              <wp:posOffset>418465</wp:posOffset>
            </wp:positionV>
            <wp:extent cx="3714750" cy="1549400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1475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2802">
        <w:t>Należy udokumentować pobieranie danych z endpointu forecast z wykorzystaniem nowoczesnego FETCH API. Wyświetlać dane z wykorzystaniem console.log(). 1 punkt.</w:t>
      </w:r>
    </w:p>
    <w:p w14:paraId="5FAFF750" w14:textId="17CE301E" w:rsidR="00BB22F1" w:rsidRDefault="00482802" w:rsidP="00BB22F1">
      <w:r>
        <w:t>…</w:t>
      </w:r>
    </w:p>
    <w:p w14:paraId="7CAF94AC" w14:textId="77777777" w:rsidR="007E73BF" w:rsidRDefault="00482802" w:rsidP="007E73BF">
      <w:pPr>
        <w:pStyle w:val="Heading1"/>
      </w:pPr>
      <w:r>
        <w:lastRenderedPageBreak/>
        <w:t>Wizualizacja otrzymanych zwrotek</w:t>
      </w:r>
    </w:p>
    <w:p w14:paraId="76E777CD" w14:textId="6237B040" w:rsidR="007E73BF" w:rsidRDefault="00482802" w:rsidP="007E73BF">
      <w:pPr>
        <w:pStyle w:val="Instrukcja"/>
      </w:pPr>
      <w:r>
        <w:t>Należy udokumentować funkcjonalność wyświetlania uzyskanych zwrotek poprzez modyfikację drzewa DOM</w:t>
      </w:r>
      <w:r w:rsidR="007E73BF">
        <w:t xml:space="preserve">. </w:t>
      </w:r>
      <w:r w:rsidR="00DD0FE7">
        <w:t>1</w:t>
      </w:r>
      <w:r w:rsidR="007E73BF">
        <w:t xml:space="preserve"> punkt.</w:t>
      </w:r>
    </w:p>
    <w:p w14:paraId="0D716D3B" w14:textId="5D74C9EC" w:rsidR="00376F60" w:rsidRDefault="00376F60" w:rsidP="007E73BF">
      <w:pPr>
        <w:pStyle w:val="Instrukcja"/>
      </w:pPr>
      <w:r w:rsidRPr="00376F60">
        <w:drawing>
          <wp:anchor distT="0" distB="0" distL="114300" distR="114300" simplePos="0" relativeHeight="251667456" behindDoc="0" locked="0" layoutInCell="1" allowOverlap="1" wp14:anchorId="64734544" wp14:editId="0B92E344">
            <wp:simplePos x="0" y="0"/>
            <wp:positionH relativeFrom="column">
              <wp:posOffset>0</wp:posOffset>
            </wp:positionH>
            <wp:positionV relativeFrom="paragraph">
              <wp:posOffset>228600</wp:posOffset>
            </wp:positionV>
            <wp:extent cx="6645910" cy="7325995"/>
            <wp:effectExtent l="0" t="0" r="2540" b="8255"/>
            <wp:wrapTopAndBottom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7325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86496CD" w14:textId="77777777" w:rsidR="00376F60" w:rsidRDefault="00376F60" w:rsidP="00E46A0C">
      <w:pPr>
        <w:pStyle w:val="Heading1"/>
      </w:pPr>
    </w:p>
    <w:p w14:paraId="28DA1626" w14:textId="77777777" w:rsidR="00376F60" w:rsidRDefault="00376F60" w:rsidP="00E46A0C">
      <w:pPr>
        <w:pStyle w:val="Heading1"/>
      </w:pPr>
    </w:p>
    <w:p w14:paraId="7F07048E" w14:textId="45FA27EA" w:rsidR="00E46A0C" w:rsidRDefault="00E46A0C" w:rsidP="00E46A0C">
      <w:pPr>
        <w:pStyle w:val="Heading1"/>
      </w:pPr>
      <w:r>
        <w:t>Linki i uwagi</w:t>
      </w:r>
    </w:p>
    <w:p w14:paraId="4B46C7B4" w14:textId="6B7244F3" w:rsidR="002E5CF8" w:rsidRDefault="002E5CF8" w:rsidP="002E5CF8">
      <w:pPr>
        <w:pStyle w:val="Instrukcja"/>
      </w:pPr>
      <w:r>
        <w:t xml:space="preserve">W tej sekcji należy umieścić link do </w:t>
      </w:r>
      <w:r w:rsidR="0099091F">
        <w:t>działającej aplikacji listy zadań</w:t>
      </w:r>
      <w:r>
        <w:t xml:space="preserve"> oraz dowolne uwagi.</w:t>
      </w:r>
    </w:p>
    <w:p w14:paraId="19CC2141" w14:textId="1480F4F9" w:rsidR="00E016D9" w:rsidRPr="002E5CF8" w:rsidRDefault="00E016D9" w:rsidP="00E016D9">
      <w:r>
        <w:t>Link do strony:</w:t>
      </w:r>
    </w:p>
    <w:p w14:paraId="3479A4D5" w14:textId="17EFF40D" w:rsidR="00F03579" w:rsidRPr="00F03579" w:rsidRDefault="00E016D9" w:rsidP="00F03579">
      <w:r w:rsidRPr="00E016D9">
        <w:t>http://www.ai-labo1.ml/rest-weather/rest-weather.html</w:t>
      </w:r>
    </w:p>
    <w:p w14:paraId="39B55AB8" w14:textId="77777777" w:rsidR="00F03579" w:rsidRDefault="00F03579" w:rsidP="00F03579"/>
    <w:p w14:paraId="7D66086D" w14:textId="77777777" w:rsidR="00E46A0C" w:rsidRPr="00F03579" w:rsidRDefault="00F03579" w:rsidP="00F03579">
      <w:pPr>
        <w:tabs>
          <w:tab w:val="left" w:pos="1944"/>
        </w:tabs>
      </w:pPr>
      <w:r>
        <w:tab/>
      </w:r>
    </w:p>
    <w:sectPr w:rsidR="00E46A0C" w:rsidRPr="00F03579" w:rsidSect="00E46A0C">
      <w:foot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879F9B" w14:textId="77777777" w:rsidR="0095235D" w:rsidRDefault="0095235D" w:rsidP="00E46A0C">
      <w:pPr>
        <w:spacing w:after="0" w:line="240" w:lineRule="auto"/>
      </w:pPr>
      <w:r>
        <w:separator/>
      </w:r>
    </w:p>
  </w:endnote>
  <w:endnote w:type="continuationSeparator" w:id="0">
    <w:p w14:paraId="6224BF95" w14:textId="77777777" w:rsidR="0095235D" w:rsidRDefault="0095235D" w:rsidP="00E46A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07ABDB" w14:textId="77777777" w:rsidR="00E46A0C" w:rsidRDefault="00E46A0C">
    <w:pPr>
      <w:pStyle w:val="Footer"/>
      <w:jc w:val="right"/>
    </w:pPr>
    <w:r>
      <w:tab/>
    </w:r>
    <w:r>
      <w:tab/>
    </w:r>
    <w:r>
      <w:tab/>
    </w:r>
    <w:sdt>
      <w:sdtPr>
        <w:id w:val="-590998720"/>
        <w:docPartObj>
          <w:docPartGallery w:val="Page Numbers (Bottom of Page)"/>
          <w:docPartUnique/>
        </w:docPartObj>
      </w:sdtPr>
      <w:sdtEndPr/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>
              <w:t xml:space="preserve">Strona </w:t>
            </w:r>
            <w:r w:rsidR="00571F0F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 w:rsidR="00571F0F">
              <w:rPr>
                <w:b/>
                <w:bCs/>
                <w:sz w:val="24"/>
                <w:szCs w:val="24"/>
              </w:rPr>
              <w:fldChar w:fldCharType="separate"/>
            </w:r>
            <w:r w:rsidR="004545FB">
              <w:rPr>
                <w:b/>
                <w:bCs/>
                <w:noProof/>
              </w:rPr>
              <w:t>1</w:t>
            </w:r>
            <w:r w:rsidR="00571F0F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 w:rsidR="00571F0F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 w:rsidR="00571F0F">
              <w:rPr>
                <w:b/>
                <w:bCs/>
                <w:sz w:val="24"/>
                <w:szCs w:val="24"/>
              </w:rPr>
              <w:fldChar w:fldCharType="separate"/>
            </w:r>
            <w:r w:rsidR="004545FB">
              <w:rPr>
                <w:b/>
                <w:bCs/>
                <w:noProof/>
              </w:rPr>
              <w:t>1</w:t>
            </w:r>
            <w:r w:rsidR="00571F0F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14:paraId="2958A097" w14:textId="77777777" w:rsidR="00E46A0C" w:rsidRDefault="00E46A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1C612F" w14:textId="77777777" w:rsidR="0095235D" w:rsidRDefault="0095235D" w:rsidP="00E46A0C">
      <w:pPr>
        <w:spacing w:after="0" w:line="240" w:lineRule="auto"/>
      </w:pPr>
      <w:r>
        <w:separator/>
      </w:r>
    </w:p>
  </w:footnote>
  <w:footnote w:type="continuationSeparator" w:id="0">
    <w:p w14:paraId="1F9F6EBE" w14:textId="77777777" w:rsidR="0095235D" w:rsidRDefault="0095235D" w:rsidP="00E46A0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I0MDU1NjMzMDc2MzRS0lEKTi0uzszPAykwrgUAzv/tOCwAAAA="/>
  </w:docVars>
  <w:rsids>
    <w:rsidRoot w:val="00E46A0C"/>
    <w:rsid w:val="000772FB"/>
    <w:rsid w:val="00106D1A"/>
    <w:rsid w:val="00142061"/>
    <w:rsid w:val="00214592"/>
    <w:rsid w:val="002C798C"/>
    <w:rsid w:val="002E5CF8"/>
    <w:rsid w:val="00376F60"/>
    <w:rsid w:val="003E788C"/>
    <w:rsid w:val="004224E0"/>
    <w:rsid w:val="00424743"/>
    <w:rsid w:val="004545FB"/>
    <w:rsid w:val="00482802"/>
    <w:rsid w:val="0049383B"/>
    <w:rsid w:val="004B7722"/>
    <w:rsid w:val="004C58CE"/>
    <w:rsid w:val="00571F0F"/>
    <w:rsid w:val="00575128"/>
    <w:rsid w:val="00741A27"/>
    <w:rsid w:val="0076733F"/>
    <w:rsid w:val="007E73BF"/>
    <w:rsid w:val="00833F94"/>
    <w:rsid w:val="008B38C8"/>
    <w:rsid w:val="0095235D"/>
    <w:rsid w:val="0099091F"/>
    <w:rsid w:val="009F40BD"/>
    <w:rsid w:val="00A560E9"/>
    <w:rsid w:val="00A73897"/>
    <w:rsid w:val="00A85E97"/>
    <w:rsid w:val="00BB22F1"/>
    <w:rsid w:val="00D621D9"/>
    <w:rsid w:val="00D745A7"/>
    <w:rsid w:val="00D9198E"/>
    <w:rsid w:val="00DD0FE7"/>
    <w:rsid w:val="00E016D9"/>
    <w:rsid w:val="00E240A4"/>
    <w:rsid w:val="00E46A0C"/>
    <w:rsid w:val="00E76C12"/>
    <w:rsid w:val="00EB322B"/>
    <w:rsid w:val="00F03579"/>
    <w:rsid w:val="00F35B30"/>
    <w:rsid w:val="00F62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6B2639"/>
  <w15:docId w15:val="{52A5A3E7-A405-4A02-9006-3B575AD303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pl-PL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6A0C"/>
  </w:style>
  <w:style w:type="paragraph" w:styleId="Heading1">
    <w:name w:val="heading 1"/>
    <w:basedOn w:val="Normal"/>
    <w:next w:val="Normal"/>
    <w:link w:val="Heading1Char"/>
    <w:uiPriority w:val="9"/>
    <w:qFormat/>
    <w:rsid w:val="00E46A0C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6A0C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6A0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46A0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46A0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46A0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46A0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46A0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46A0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46A0C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6A0C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46A0C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46A0C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46A0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46A0C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46A0C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46A0C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46A0C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46A0C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46A0C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46A0C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46A0C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46A0C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Strong">
    <w:name w:val="Strong"/>
    <w:basedOn w:val="DefaultParagraphFont"/>
    <w:uiPriority w:val="22"/>
    <w:qFormat/>
    <w:rsid w:val="00E46A0C"/>
    <w:rPr>
      <w:b/>
      <w:bCs/>
    </w:rPr>
  </w:style>
  <w:style w:type="character" w:styleId="Emphasis">
    <w:name w:val="Emphasis"/>
    <w:basedOn w:val="DefaultParagraphFont"/>
    <w:uiPriority w:val="20"/>
    <w:qFormat/>
    <w:rsid w:val="00E46A0C"/>
    <w:rPr>
      <w:i/>
      <w:iCs/>
    </w:rPr>
  </w:style>
  <w:style w:type="paragraph" w:styleId="NoSpacing">
    <w:name w:val="No Spacing"/>
    <w:uiPriority w:val="1"/>
    <w:qFormat/>
    <w:rsid w:val="00E46A0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46A0C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46A0C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46A0C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46A0C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E46A0C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E46A0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46A0C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46A0C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E46A0C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46A0C"/>
    <w:pPr>
      <w:outlineLvl w:val="9"/>
    </w:pPr>
  </w:style>
  <w:style w:type="table" w:styleId="TableGrid">
    <w:name w:val="Table Grid"/>
    <w:basedOn w:val="TableNormal"/>
    <w:uiPriority w:val="59"/>
    <w:rsid w:val="00E46A0C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46A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6A0C"/>
  </w:style>
  <w:style w:type="paragraph" w:styleId="Footer">
    <w:name w:val="footer"/>
    <w:basedOn w:val="Normal"/>
    <w:link w:val="FooterChar"/>
    <w:uiPriority w:val="99"/>
    <w:unhideWhenUsed/>
    <w:rsid w:val="00E46A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6A0C"/>
  </w:style>
  <w:style w:type="paragraph" w:customStyle="1" w:styleId="Instrukcja">
    <w:name w:val="Instrukcja"/>
    <w:basedOn w:val="Normal"/>
    <w:qFormat/>
    <w:rsid w:val="00F03579"/>
    <w:pPr>
      <w:jc w:val="both"/>
    </w:pPr>
    <w:rPr>
      <w:i/>
      <w:color w:val="595959" w:themeColor="text1" w:themeTint="A6"/>
      <w:sz w:val="18"/>
    </w:rPr>
  </w:style>
  <w:style w:type="paragraph" w:customStyle="1" w:styleId="Punktacja">
    <w:name w:val="Punktacja"/>
    <w:basedOn w:val="Normal"/>
    <w:qFormat/>
    <w:rsid w:val="00214592"/>
    <w:pPr>
      <w:jc w:val="both"/>
    </w:pPr>
    <w:rPr>
      <w:i/>
      <w:color w:val="7F7F7F" w:themeColor="text1" w:themeTint="80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98</Words>
  <Characters>1130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ur Karczmarczyk</dc:creator>
  <cp:keywords/>
  <dc:description/>
  <cp:lastModifiedBy>Maciej Lewicki</cp:lastModifiedBy>
  <cp:revision>2</cp:revision>
  <dcterms:created xsi:type="dcterms:W3CDTF">2021-12-13T17:58:00Z</dcterms:created>
  <dcterms:modified xsi:type="dcterms:W3CDTF">2021-12-13T17:58:00Z</dcterms:modified>
</cp:coreProperties>
</file>